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22A22ECC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{</w:t>
                            </w:r>
                            <w:r w:rsidR="00F84849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#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address}</w:t>
                            </w:r>
                            <w:r w:rsidR="00F84849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/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415BBA2" w:rsidR="001A227F" w:rsidRPr="00D47D70" w:rsidRDefault="00D85205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22A22ECC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{</w:t>
                      </w:r>
                      <w:r w:rsidR="00F84849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#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address}</w:t>
                      </w:r>
                      <w:r w:rsidR="00F84849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/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415BBA2" w:rsidR="001A227F" w:rsidRPr="00D47D70" w:rsidRDefault="00D85205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e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717DD775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F84849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42EA1270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86AAB8" w14:textId="77777777" w:rsidR="00D07D4E" w:rsidRDefault="00D07D4E" w:rsidP="00EF6920">
      <w:pPr>
        <w:spacing w:after="0" w:line="240" w:lineRule="auto"/>
      </w:pPr>
      <w:r>
        <w:separator/>
      </w:r>
    </w:p>
    <w:p w14:paraId="37502CBC" w14:textId="77777777" w:rsidR="00D07D4E" w:rsidRDefault="00D07D4E"/>
  </w:endnote>
  <w:endnote w:type="continuationSeparator" w:id="0">
    <w:p w14:paraId="02AAA61F" w14:textId="77777777" w:rsidR="00D07D4E" w:rsidRDefault="00D07D4E" w:rsidP="00EF6920">
      <w:pPr>
        <w:spacing w:after="0" w:line="240" w:lineRule="auto"/>
      </w:pPr>
      <w:r>
        <w:continuationSeparator/>
      </w:r>
    </w:p>
    <w:p w14:paraId="67B3B7BE" w14:textId="77777777" w:rsidR="00D07D4E" w:rsidRDefault="00D07D4E"/>
  </w:endnote>
  <w:endnote w:type="continuationNotice" w:id="1">
    <w:p w14:paraId="446EFC74" w14:textId="77777777" w:rsidR="00D07D4E" w:rsidRDefault="00D07D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C15037" w14:textId="77777777" w:rsidR="00D07D4E" w:rsidRDefault="00D07D4E" w:rsidP="00EF6920">
      <w:pPr>
        <w:spacing w:after="0" w:line="240" w:lineRule="auto"/>
      </w:pPr>
      <w:r>
        <w:separator/>
      </w:r>
    </w:p>
    <w:p w14:paraId="2D2F420C" w14:textId="77777777" w:rsidR="00D07D4E" w:rsidRDefault="00D07D4E"/>
  </w:footnote>
  <w:footnote w:type="continuationSeparator" w:id="0">
    <w:p w14:paraId="3433A07D" w14:textId="77777777" w:rsidR="00D07D4E" w:rsidRDefault="00D07D4E" w:rsidP="00EF6920">
      <w:pPr>
        <w:spacing w:after="0" w:line="240" w:lineRule="auto"/>
      </w:pPr>
      <w:r>
        <w:continuationSeparator/>
      </w:r>
    </w:p>
    <w:p w14:paraId="3BA0B9AC" w14:textId="77777777" w:rsidR="00D07D4E" w:rsidRDefault="00D07D4E"/>
  </w:footnote>
  <w:footnote w:type="continuationNotice" w:id="1">
    <w:p w14:paraId="31CD83AD" w14:textId="77777777" w:rsidR="00D07D4E" w:rsidRDefault="00D07D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28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35</cp:revision>
  <cp:lastPrinted>2024-03-08T14:51:00Z</cp:lastPrinted>
  <dcterms:created xsi:type="dcterms:W3CDTF">2024-10-09T07:44:00Z</dcterms:created>
  <dcterms:modified xsi:type="dcterms:W3CDTF">2024-10-1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